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1DE5CD" w14:textId="204DFE05" w:rsidR="003465AF" w:rsidRDefault="003465AF" w:rsidP="003465AF">
      <w:pPr>
        <w:pStyle w:val="Heading1"/>
        <w:rPr>
          <w:b/>
          <w:bCs/>
          <w:color w:val="auto"/>
          <w:bdr w:val="none" w:sz="0" w:space="0" w:color="auto" w:frame="1"/>
        </w:rPr>
      </w:pPr>
      <w:r w:rsidRPr="003465AF">
        <w:rPr>
          <w:b/>
          <w:bCs/>
          <w:color w:val="auto"/>
          <w:bdr w:val="none" w:sz="0" w:space="0" w:color="auto" w:frame="1"/>
        </w:rPr>
        <w:t xml:space="preserve">Oculocutaneous Albinism </w:t>
      </w:r>
    </w:p>
    <w:p w14:paraId="23344F4B" w14:textId="77777777" w:rsidR="00432ACE" w:rsidRDefault="00432ACE" w:rsidP="00432ACE"/>
    <w:p w14:paraId="3480BAA3" w14:textId="77777777" w:rsidR="00432ACE" w:rsidRPr="00432ACE" w:rsidRDefault="00432ACE" w:rsidP="00432ACE"/>
    <w:p w14:paraId="3DF7A39E" w14:textId="293526CA" w:rsidR="00E828B2" w:rsidRDefault="00FE610D">
      <w:pPr>
        <w:rPr>
          <w:rFonts w:ascii="Garamond" w:hAnsi="Garamond"/>
          <w:color w:val="231F20"/>
          <w:sz w:val="21"/>
          <w:szCs w:val="21"/>
          <w:bdr w:val="none" w:sz="0" w:space="0" w:color="auto" w:frame="1"/>
        </w:rPr>
      </w:pPr>
      <w:r>
        <w:rPr>
          <w:rFonts w:ascii="Garamond" w:hAnsi="Garamond"/>
          <w:color w:val="231F20"/>
          <w:sz w:val="21"/>
          <w:szCs w:val="21"/>
          <w:bdr w:val="none" w:sz="0" w:space="0" w:color="auto" w:frame="1"/>
        </w:rPr>
        <w:fldChar w:fldCharType="begin"/>
      </w:r>
      <w:r>
        <w:rPr>
          <w:rFonts w:ascii="Garamond" w:hAnsi="Garamond"/>
          <w:color w:val="231F20"/>
          <w:sz w:val="21"/>
          <w:szCs w:val="21"/>
          <w:bdr w:val="none" w:sz="0" w:space="0" w:color="auto" w:frame="1"/>
        </w:rPr>
        <w:instrText xml:space="preserve"> INCLUDEPICTURE "https://lh7-us.googleusercontent.com/jpzWWatKEXIXh2ItNif56DqN08_vSTrOG1ZRPSPS7OeCcuhp7GIQynBSCS-nANP_hMxtXxY6muAyLiwqTffKTkPWGklKtRrOtyILzkISHtp2PbSqYH7O1-u58qs5X8iVdjKulJrsksI2fwMoK87fp00" \* MERGEFORMATINET </w:instrText>
      </w:r>
      <w:r>
        <w:rPr>
          <w:rFonts w:ascii="Garamond" w:hAnsi="Garamond"/>
          <w:color w:val="231F20"/>
          <w:sz w:val="21"/>
          <w:szCs w:val="21"/>
          <w:bdr w:val="none" w:sz="0" w:space="0" w:color="auto" w:frame="1"/>
        </w:rPr>
        <w:fldChar w:fldCharType="separate"/>
      </w:r>
      <w:r>
        <w:rPr>
          <w:rFonts w:ascii="Garamond" w:hAnsi="Garamond"/>
          <w:noProof/>
          <w:color w:val="231F20"/>
          <w:sz w:val="21"/>
          <w:szCs w:val="21"/>
          <w:bdr w:val="none" w:sz="0" w:space="0" w:color="auto" w:frame="1"/>
        </w:rPr>
        <w:drawing>
          <wp:inline distT="0" distB="0" distL="0" distR="0" wp14:anchorId="553E28AE" wp14:editId="707149AC">
            <wp:extent cx="5943600" cy="3363595"/>
            <wp:effectExtent l="0" t="0" r="0" b="1905"/>
            <wp:docPr id="789898080" name="Picture 1" descr="A diagram of a family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898080" name="Picture 1" descr="A diagram of a family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/>
          <w:color w:val="231F20"/>
          <w:sz w:val="21"/>
          <w:szCs w:val="21"/>
          <w:bdr w:val="none" w:sz="0" w:space="0" w:color="auto" w:frame="1"/>
        </w:rPr>
        <w:fldChar w:fldCharType="end"/>
      </w:r>
    </w:p>
    <w:p w14:paraId="70C2FF0A" w14:textId="77777777" w:rsidR="0051215E" w:rsidRDefault="0051215E">
      <w:pPr>
        <w:rPr>
          <w:rFonts w:ascii="Lucida Grande" w:hAnsi="Lucida Grande" w:cs="Lucida Grande"/>
          <w:color w:val="444444"/>
          <w:sz w:val="21"/>
          <w:szCs w:val="21"/>
          <w:shd w:val="clear" w:color="auto" w:fill="FFFFFF"/>
        </w:rPr>
      </w:pPr>
    </w:p>
    <w:p w14:paraId="534CC415" w14:textId="77777777" w:rsidR="0051215E" w:rsidRDefault="0051215E">
      <w:pPr>
        <w:rPr>
          <w:rFonts w:ascii="Lucida Grande" w:hAnsi="Lucida Grande" w:cs="Lucida Grande"/>
          <w:color w:val="444444"/>
          <w:sz w:val="21"/>
          <w:szCs w:val="21"/>
          <w:shd w:val="clear" w:color="auto" w:fill="FFFFFF"/>
        </w:rPr>
      </w:pPr>
    </w:p>
    <w:p w14:paraId="4B9D5806" w14:textId="03BF0C70" w:rsidR="00F81F43" w:rsidRDefault="00E828B2">
      <w:pPr>
        <w:rPr>
          <w:rFonts w:ascii="Lucida Grande" w:hAnsi="Lucida Grande" w:cs="Lucida Grande"/>
          <w:color w:val="444444"/>
          <w:sz w:val="21"/>
          <w:szCs w:val="21"/>
          <w:shd w:val="clear" w:color="auto" w:fill="FFFFFF"/>
        </w:rPr>
      </w:pPr>
      <w:r>
        <w:rPr>
          <w:rFonts w:ascii="Lucida Grande" w:hAnsi="Lucida Grande" w:cs="Lucida Grande"/>
          <w:color w:val="444444"/>
          <w:sz w:val="21"/>
          <w:szCs w:val="21"/>
          <w:shd w:val="clear" w:color="auto" w:fill="FFFFFF"/>
        </w:rPr>
        <w:t>Overall, an estimated 1 in 20,000 people worldwide are born with oculocutaneous albinism. The condition affects people in many ethnic groups and geographical regions. Types 1 and 2 are the most common forms of this condition; types 3 and 4 are less common. Type 2 occurs more frequently in African Americans, some Native American groups, and people from sub-Saharan Africa. Type 3, specifically rufous oculocutaneous albinism, has been described primarily in people from southern Africa. Studies suggest that type 4 occurs more frequently in the Japanese and Korean populations than in people from other parts of the world.</w:t>
      </w:r>
    </w:p>
    <w:p w14:paraId="26E83819" w14:textId="77777777" w:rsidR="0051215E" w:rsidRDefault="0051215E"/>
    <w:p w14:paraId="3F609A55" w14:textId="425A80E2" w:rsidR="0051215E" w:rsidRDefault="00432ACE">
      <w:hyperlink r:id="rId7" w:anchor="frequency" w:history="1">
        <w:r w:rsidR="0051215E" w:rsidRPr="003F5898">
          <w:rPr>
            <w:rStyle w:val="Hyperlink"/>
          </w:rPr>
          <w:t>https://medlineplus.gov/genetics/condition/oculocutaneous-albinism/#frequency</w:t>
        </w:r>
      </w:hyperlink>
      <w:r w:rsidR="00F81F43">
        <w:t xml:space="preserve"> </w:t>
      </w:r>
    </w:p>
    <w:p w14:paraId="3ADB25A9" w14:textId="685EECDD" w:rsidR="0051215E" w:rsidRDefault="0051215E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F6058A3" wp14:editId="52FA84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626735" cy="4496435"/>
            <wp:effectExtent l="0" t="0" r="0" b="0"/>
            <wp:wrapTight wrapText="bothSides">
              <wp:wrapPolygon edited="0">
                <wp:start x="0" y="0"/>
                <wp:lineTo x="0" y="21505"/>
                <wp:lineTo x="21500" y="21505"/>
                <wp:lineTo x="21500" y="0"/>
                <wp:lineTo x="0" y="0"/>
              </wp:wrapPolygon>
            </wp:wrapTight>
            <wp:docPr id="267067461" name="Picture 1" descr="A poster of a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067461" name="Picture 1" descr="A poster of a group of peop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954"/>
                    <a:stretch/>
                  </pic:blipFill>
                  <pic:spPr bwMode="auto">
                    <a:xfrm>
                      <a:off x="0" y="0"/>
                      <a:ext cx="5626735" cy="449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>
        <w:instrText xml:space="preserve"> INCLUDEPICTURE "https://www.aljazeera.com/wp-content/uploads/2023/06/INTERACTIVE-Albinism-awareness-day-what-causes-albinism-1686631748.png?w=770&amp;resize=770%2C769" \* MERGEFORMATINET </w:instrText>
      </w:r>
      <w:r w:rsidR="00432ACE">
        <w:fldChar w:fldCharType="separate"/>
      </w:r>
      <w:r>
        <w:fldChar w:fldCharType="end"/>
      </w:r>
    </w:p>
    <w:sectPr w:rsidR="0051215E" w:rsidSect="00846D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81D25F" w14:textId="77777777" w:rsidR="003465AF" w:rsidRDefault="003465AF" w:rsidP="003465AF">
      <w:r>
        <w:separator/>
      </w:r>
    </w:p>
  </w:endnote>
  <w:endnote w:type="continuationSeparator" w:id="0">
    <w:p w14:paraId="142DDF2A" w14:textId="77777777" w:rsidR="003465AF" w:rsidRDefault="003465AF" w:rsidP="00346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2CD6C" w14:textId="77777777" w:rsidR="003465AF" w:rsidRDefault="00346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4ADA0" w14:textId="2794701E" w:rsidR="003465AF" w:rsidRDefault="003465AF">
    <w:pPr>
      <w:pStyle w:val="Footer"/>
    </w:pPr>
    <w:r w:rsidRPr="003465AF">
      <mc:AlternateContent>
        <mc:Choice Requires="wpg">
          <w:drawing>
            <wp:anchor distT="0" distB="0" distL="114300" distR="114300" simplePos="0" relativeHeight="251659264" behindDoc="0" locked="0" layoutInCell="1" allowOverlap="1" wp14:anchorId="049E0059" wp14:editId="0402EEC8">
              <wp:simplePos x="0" y="0"/>
              <wp:positionH relativeFrom="column">
                <wp:posOffset>1478280</wp:posOffset>
              </wp:positionH>
              <wp:positionV relativeFrom="paragraph">
                <wp:posOffset>-88675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640398560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D383E" w14:textId="77777777" w:rsidR="003465AF" w:rsidRDefault="003465AF" w:rsidP="003465AF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33972623" name="Right Triangle 1233972623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57641066" name="Picture 1157641066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36309366" name="Picture 736309366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49E0059" id="Group 7" o:spid="_x0000_s1026" style="position:absolute;margin-left:116.4pt;margin-top:-7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" stroked="f">
                <v:textbox style="mso-fit-shape-to-text:t">
                  <w:txbxContent>
                    <w:p w14:paraId="376D383E" w14:textId="77777777" w:rsidR="003465AF" w:rsidRDefault="003465AF" w:rsidP="003465AF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233972623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57641066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73630936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10925" w14:textId="77777777" w:rsidR="003465AF" w:rsidRDefault="00346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15210E" w14:textId="77777777" w:rsidR="003465AF" w:rsidRDefault="003465AF" w:rsidP="003465AF">
      <w:r>
        <w:separator/>
      </w:r>
    </w:p>
  </w:footnote>
  <w:footnote w:type="continuationSeparator" w:id="0">
    <w:p w14:paraId="47DEC9C1" w14:textId="77777777" w:rsidR="003465AF" w:rsidRDefault="003465AF" w:rsidP="00346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4CEE38" w14:textId="77777777" w:rsidR="003465AF" w:rsidRDefault="003465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38A6E" w14:textId="77777777" w:rsidR="003465AF" w:rsidRDefault="003465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4AFC7" w14:textId="77777777" w:rsidR="003465AF" w:rsidRDefault="003465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sjA2Mjc2szQwNjdQ0lEKTi0uzszPAykwrAUAUgkpgywAAAA="/>
  </w:docVars>
  <w:rsids>
    <w:rsidRoot w:val="00D1010D"/>
    <w:rsid w:val="003465AF"/>
    <w:rsid w:val="00432ACE"/>
    <w:rsid w:val="0051215E"/>
    <w:rsid w:val="00634234"/>
    <w:rsid w:val="00846D9F"/>
    <w:rsid w:val="00AA4E12"/>
    <w:rsid w:val="00D1010D"/>
    <w:rsid w:val="00E828B2"/>
    <w:rsid w:val="00EE6E42"/>
    <w:rsid w:val="00F81F43"/>
    <w:rsid w:val="00FE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65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1F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81F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215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5AF"/>
  </w:style>
  <w:style w:type="paragraph" w:styleId="Footer">
    <w:name w:val="footer"/>
    <w:basedOn w:val="Normal"/>
    <w:link w:val="FooterChar"/>
    <w:uiPriority w:val="99"/>
    <w:unhideWhenUsed/>
    <w:rsid w:val="0034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5AF"/>
  </w:style>
  <w:style w:type="character" w:customStyle="1" w:styleId="Heading1Char">
    <w:name w:val="Heading 1 Char"/>
    <w:basedOn w:val="DefaultParagraphFont"/>
    <w:link w:val="Heading1"/>
    <w:uiPriority w:val="9"/>
    <w:rsid w:val="003465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medlineplus.gov/genetics/condition/oculocutaneous-albinism/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7</cp:revision>
  <dcterms:created xsi:type="dcterms:W3CDTF">2018-02-09T21:34:00Z</dcterms:created>
  <dcterms:modified xsi:type="dcterms:W3CDTF">2024-04-12T20:47:00Z</dcterms:modified>
</cp:coreProperties>
</file>